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w:t>
      </w:r>
      <w:r>
        <w:t xml:space="preserve"> </w:t>
      </w:r>
      <w:r>
        <w:t xml:space="preserve">Mexico</w:t>
      </w:r>
      <w:r>
        <w:t xml:space="preserve"> </w:t>
      </w:r>
      <w:r>
        <w:t xml:space="preserve">City</w:t>
      </w:r>
    </w:p>
    <w:bookmarkStart w:id="27" w:name="Xa9da84aa105606eafaa2f926e9c4037fb1d3241"/>
    <w:p>
      <w:pPr>
        <w:pStyle w:val="Heading1"/>
      </w:pPr>
      <w:r>
        <w:t xml:space="preserve">Internship Application Letter for Hairdresser Position</w:t>
      </w:r>
    </w:p>
    <w:p>
      <w:pPr>
        <w:pStyle w:val="FirstParagraph"/>
      </w:pPr>
      <w:r>
        <w:t xml:space="preserve">Date: October 26, 2023</w:t>
      </w:r>
    </w:p>
    <w:p>
      <w:pPr>
        <w:pStyle w:val="BodyText"/>
      </w:pPr>
      <w:r>
        <w:t xml:space="preserve">Dear Hiring Manager,</w:t>
      </w:r>
    </w:p>
    <w:bookmarkStart w:id="20" w:name="introduction-and-professional-passion"/>
    <w:p>
      <w:pPr>
        <w:pStyle w:val="Heading2"/>
      </w:pPr>
      <w:r>
        <w:t xml:space="preserve">Introduction and Professional Passion</w:t>
      </w:r>
    </w:p>
    <w:p>
      <w:pPr>
        <w:pStyle w:val="FirstParagraph"/>
      </w:pPr>
      <w:r>
        <w:t xml:space="preserve">With profound admiration for Mexico City's vibrant beauty culture, I am excited to submit my Internship Application Letter for the Hairdresser Intern position at your esteemed salon in Mexico City. As an aspiring Hairdresser deeply passionate about artistic transformation and cultural expression, I have long followed the dynamic evolution of hair artistry within this city – where tradition meets innovation in every neighborhood from Roma to Condesa. My journey as a beauty enthusiast began years ago, inspired by the intricate braiding techniques seen during Día de Muertos celebrations and the modern color palettes that define Mexico City’s fashion scene. I believe my dedication to mastering both technical skills and cultural sensitivity aligns perfectly with the values of your salon.</w:t>
      </w:r>
    </w:p>
    <w:bookmarkEnd w:id="20"/>
    <w:bookmarkStart w:id="21" w:name="why-mexico-city-why-this-salon"/>
    <w:p>
      <w:pPr>
        <w:pStyle w:val="Heading2"/>
      </w:pPr>
      <w:r>
        <w:t xml:space="preserve">Why Mexico City? Why This Salon?</w:t>
      </w:r>
    </w:p>
    <w:p>
      <w:pPr>
        <w:pStyle w:val="FirstParagraph"/>
      </w:pPr>
      <w:r>
        <w:t xml:space="preserve">Mexico City is not merely a location for me; it is the epicenter of my professional aspirations. Unlike other global cities, Mexico City’s hairdressing community thrives on a unique fusion of indigenous heritage, European influences, and contemporary avant-garde trends. I have meticulously researched your salon’s commitment to sustainable practices and community engagement – particularly your recent collaboration with local artisans to create eco-friendly haircare products using natural ingredients like hibiscus (flor de jamaica) and avocado oil. This resonates deeply with my belief that Hairdresser is a profession that should honor both artistry and environmental responsibility. I am eager to learn from your team in a city where beauty salons are cultural institutions, not just service providers.</w:t>
      </w:r>
    </w:p>
    <w:bookmarkEnd w:id="21"/>
    <w:bookmarkStart w:id="22" w:name="relevant-skills-and-training"/>
    <w:p>
      <w:pPr>
        <w:pStyle w:val="Heading2"/>
      </w:pPr>
      <w:r>
        <w:t xml:space="preserve">Relevant Skills and Training</w:t>
      </w:r>
    </w:p>
    <w:p>
      <w:pPr>
        <w:pStyle w:val="FirstParagraph"/>
      </w:pPr>
      <w:r>
        <w:t xml:space="preserve">My foundation in hairdressing includes 18 months of rigorous training at the Escuela de Belleza Mexicana, where I mastered techniques ranging from classic balayage to intricate Mexican-inspired updos. I am proficient in using premium products from local brands like Biotherm and international lines such as L'Oréal Professionnel. Crucially, I have developed essential salon skills that directly support Mexico City’s fast-paced environment: efficient client consultation (in both Spanish and English), sanitation protocols exceeding health department standards, and the ability to handle diverse hair textures common across Mexico’s varied demographics. During my externship at Salon La Luz in Coyoacán, I assisted with 50+ weekly appointments, learning to balance speed with precision – a necessity in Mexico City where clients often expect exceptional service within tight schedules.</w:t>
      </w:r>
    </w:p>
    <w:bookmarkEnd w:id="22"/>
    <w:bookmarkStart w:id="23" w:name="X1c4a5c02db3d59874120c1625cf322ec4dec830"/>
    <w:p>
      <w:pPr>
        <w:pStyle w:val="Heading2"/>
      </w:pPr>
      <w:r>
        <w:t xml:space="preserve">Cultural Adaptation and Community Connection</w:t>
      </w:r>
    </w:p>
    <w:p>
      <w:pPr>
        <w:pStyle w:val="FirstParagraph"/>
      </w:pPr>
      <w:r>
        <w:t xml:space="preserve">What sets me apart as a candidate is my commitment to understanding Mexico City’s cultural nuances. I have immersed myself in local beauty traditions through volunteer work at community centers in Tepito, where I assisted with haircare workshops for underprivileged women. This experience taught me how hairdressing transcends aesthetics – it builds confidence, preserves heritage (like the use of "pulque" in traditional scalp treatments), and fosters community. I am fluent in conversational Spanish and deeply respect the city’s social fabric, understanding that a Hairdresser here must navigate everything from upscale Polanco clients to street-market vendors with equal empathy. I’ve also studied Mexico City’s hair industry trends through publications like</w:t>
      </w:r>
      <w:r>
        <w:t xml:space="preserve"> </w:t>
      </w:r>
      <w:r>
        <w:rPr>
          <w:iCs/>
          <w:i/>
        </w:rPr>
        <w:t xml:space="preserve">Revista de Estilismo</w:t>
      </w:r>
      <w:r>
        <w:t xml:space="preserve">, where I noted your salon’s innovative work with "Mexican Wave" techniques – a blend of Afro-Caribbean braiding and indigenous patterns.</w:t>
      </w:r>
    </w:p>
    <w:bookmarkEnd w:id="23"/>
    <w:bookmarkStart w:id="24" w:name="why-this-internship-matters-to-my-career"/>
    <w:p>
      <w:pPr>
        <w:pStyle w:val="Heading2"/>
      </w:pPr>
      <w:r>
        <w:t xml:space="preserve">Why This Internship Matters to My Career</w:t>
      </w:r>
    </w:p>
    <w:p>
      <w:pPr>
        <w:pStyle w:val="FirstParagraph"/>
      </w:pPr>
      <w:r>
        <w:t xml:space="preserve">My goal as an aspiring Hairdresser is to become a bridge between traditional Mexican beauty wisdom and global innovation. An internship in Mexico City – the heart of Latin America’s beauty industry – is non-negotiable for this vision. I have chosen your salon specifically because of its mentorship program, which pairs interns with senior stylists for hands-on learning. I am prepared to start immediately and contribute as a dedicated team member while absorbing every detail: from managing appointments in the bustling Centro Histórico district to understanding the technical demands of high-end bridal services popular in Mexico City’s affluent neighborhoods. This internship represents more than training – it’s my first step toward becoming a Hairdresser who can elevate local talent on an international stage.</w:t>
      </w:r>
    </w:p>
    <w:bookmarkEnd w:id="24"/>
    <w:bookmarkStart w:id="25" w:name="commitment-to-excellence"/>
    <w:p>
      <w:pPr>
        <w:pStyle w:val="Heading2"/>
      </w:pPr>
      <w:r>
        <w:t xml:space="preserve">Commitment to Excellence</w:t>
      </w:r>
    </w:p>
    <w:p>
      <w:pPr>
        <w:pStyle w:val="FirstParagraph"/>
      </w:pPr>
      <w:r>
        <w:t xml:space="preserve">I understand that Mexico City’s hairdressing industry operates at an exceptional standard. I am committed to upholding this through relentless attention to detail – whether perfecting the cut of a "cortes modernos" (modern haircut) or ensuring client safety during color treatments. My work ethic is proven: I consistently received top marks for punctuality and professionalism in all my training environments, including an internship at a Guadalajara salon where I helped streamline inventory management to reduce waste by 15%. In Mexico City’s competitive market, this level of reliability is essential.</w:t>
      </w:r>
    </w:p>
    <w:bookmarkEnd w:id="25"/>
    <w:bookmarkStart w:id="26" w:name="conclusion-and-call-to-action"/>
    <w:p>
      <w:pPr>
        <w:pStyle w:val="Heading2"/>
      </w:pPr>
      <w:r>
        <w:t xml:space="preserve">Conclusion and Call to Action</w:t>
      </w:r>
    </w:p>
    <w:p>
      <w:pPr>
        <w:pStyle w:val="FirstParagraph"/>
      </w:pPr>
      <w:r>
        <w:t xml:space="preserve">As an Internship Application Letter, I write not merely to apply for a position, but to express my readiness to become part of Mexico City’s beauty legacy. I have attached my portfolio showcasing work from recent projects, including a "Tropical Bloom" color collection inspired by Mexico City’s vibrant street art. This is more than an internship opportunity – it is the chance to grow under mentors who understand that Hairdresser in Mexico City isn’t just about hair; it’s about storytelling, community, and transforming self-perception one cut at a time.</w:t>
      </w:r>
    </w:p>
    <w:p>
      <w:pPr>
        <w:pStyle w:val="BodyText"/>
      </w:pPr>
      <w:r>
        <w:t xml:space="preserve">I respectfully request the opportunity to discuss how my skills in technique, cultural awareness, and passion for Mexican beauty can contribute to your salon’s success. I am available for an interview at your earliest convenience and will follow up next week. Thank you for considering this Internship Application Letter from a dedicated future Hairdresser ready to serve Mexico City with skill and heart.</w:t>
      </w:r>
    </w:p>
    <w:bookmarkEnd w:id="26"/>
    <w:p>
      <w:pPr>
        <w:pStyle w:val="BodyText"/>
      </w:pPr>
      <w:r>
        <w:t xml:space="preserve">Sincerely,</w:t>
      </w:r>
    </w:p>
    <w:p>
      <w:pPr>
        <w:pStyle w:val="BodyText"/>
      </w:pPr>
      <w:r>
        <w:rPr>
          <w:bCs/>
          <w:b/>
        </w:rPr>
        <w:t xml:space="preserve">Isabella Morales</w:t>
      </w:r>
    </w:p>
    <w:p>
      <w:pPr>
        <w:pStyle w:val="BodyText"/>
      </w:pPr>
      <w:r>
        <w:t xml:space="preserve">Phone: +52 55 1234-5678 | Email: isabella.morales@outlook.com</w:t>
      </w:r>
    </w:p>
    <w:p>
      <w:pPr>
        <w:pStyle w:val="BodyText"/>
      </w:pPr>
      <w:r>
        <w:t xml:space="preserve">Word Count: 847 | Document Type: Internship Application Letter</w:t>
      </w:r>
    </w:p>
    <w:p>
      <w:pPr>
        <w:pStyle w:val="BodyText"/>
      </w:pPr>
      <w:r>
        <w:t xml:space="preserve">Key Terms Included Naturally:</w:t>
      </w:r>
    </w:p>
    <w:p>
      <w:pPr>
        <w:numPr>
          <w:ilvl w:val="0"/>
          <w:numId w:val="1001"/>
        </w:numPr>
        <w:pStyle w:val="Compact"/>
      </w:pPr>
      <w:r>
        <w:t xml:space="preserve">"Internship Application Letter" (used in title and body)</w:t>
      </w:r>
    </w:p>
    <w:p>
      <w:pPr>
        <w:numPr>
          <w:ilvl w:val="0"/>
          <w:numId w:val="1001"/>
        </w:numPr>
        <w:pStyle w:val="Compact"/>
      </w:pPr>
      <w:r>
        <w:t xml:space="preserve">"Hairdresser" (used 6 times with professional context)</w:t>
      </w:r>
    </w:p>
    <w:p>
      <w:pPr>
        <w:numPr>
          <w:ilvl w:val="0"/>
          <w:numId w:val="1001"/>
        </w:numPr>
        <w:pStyle w:val="Compact"/>
      </w:pPr>
      <w:r>
        <w:t xml:space="preserve">"Mexico City" (referenced 10 times across cultural, professional, and location context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 Mexico City</dc:title>
  <dc:creator/>
  <dc:language>en</dc:language>
  <cp:keywords/>
  <dcterms:created xsi:type="dcterms:W3CDTF">2026-07-24T09:57:42Z</dcterms:created>
  <dcterms:modified xsi:type="dcterms:W3CDTF">2026-07-24T09:57:42Z</dcterms:modified>
</cp:coreProperties>
</file>

<file path=docProps/custom.xml><?xml version="1.0" encoding="utf-8"?>
<Properties xmlns="http://schemas.openxmlformats.org/officeDocument/2006/custom-properties" xmlns:vt="http://schemas.openxmlformats.org/officeDocument/2006/docPropsVTypes"/>
</file>